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C629A2">
        <w:t xml:space="preserve">grudzień </w:t>
      </w:r>
      <w:r w:rsidR="002C1E22" w:rsidRPr="00F47A54">
        <w:t>201</w:t>
      </w:r>
      <w:r w:rsidR="00264C24">
        <w:t>7</w:t>
      </w:r>
    </w:p>
    <w:p w:rsidR="009760FF" w:rsidRPr="001E19A5" w:rsidRDefault="009760FF" w:rsidP="00013EA4">
      <w:pPr>
        <w:suppressAutoHyphens/>
        <w:spacing w:after="0"/>
        <w:contextualSpacing/>
        <w:jc w:val="both"/>
        <w:rPr>
          <w:b/>
          <w:color w:val="00B050"/>
          <w:sz w:val="24"/>
          <w:szCs w:val="28"/>
        </w:rPr>
      </w:pPr>
    </w:p>
    <w:p w:rsidR="00BE7AEF" w:rsidRPr="00085B9B" w:rsidRDefault="00226B61" w:rsidP="00963F01">
      <w:pPr>
        <w:suppressAutoHyphens/>
        <w:spacing w:after="0"/>
        <w:contextualSpacing/>
        <w:jc w:val="center"/>
        <w:rPr>
          <w:b/>
          <w:color w:val="00B050"/>
          <w:sz w:val="24"/>
          <w:szCs w:val="28"/>
        </w:rPr>
      </w:pPr>
      <w:r>
        <w:rPr>
          <w:b/>
          <w:color w:val="00B050"/>
          <w:sz w:val="24"/>
          <w:szCs w:val="28"/>
        </w:rPr>
        <w:t xml:space="preserve">Dzieci ze </w:t>
      </w:r>
      <w:r w:rsidR="00357E45">
        <w:rPr>
          <w:b/>
          <w:color w:val="00B050"/>
          <w:sz w:val="24"/>
          <w:szCs w:val="28"/>
        </w:rPr>
        <w:t>183</w:t>
      </w:r>
      <w:r w:rsidR="00BE7AEF" w:rsidRPr="001E19A5">
        <w:rPr>
          <w:b/>
          <w:color w:val="00B050"/>
          <w:sz w:val="24"/>
          <w:szCs w:val="28"/>
        </w:rPr>
        <w:t xml:space="preserve"> </w:t>
      </w:r>
      <w:r>
        <w:rPr>
          <w:b/>
          <w:color w:val="00B050"/>
          <w:sz w:val="24"/>
          <w:szCs w:val="28"/>
        </w:rPr>
        <w:t>przedszkoli</w:t>
      </w:r>
      <w:r w:rsidR="00BE7AEF" w:rsidRPr="00B53F78">
        <w:rPr>
          <w:b/>
          <w:color w:val="00B050"/>
          <w:sz w:val="24"/>
          <w:szCs w:val="28"/>
        </w:rPr>
        <w:t xml:space="preserve"> z </w:t>
      </w:r>
      <w:r>
        <w:rPr>
          <w:b/>
          <w:color w:val="00B050"/>
          <w:sz w:val="24"/>
          <w:szCs w:val="28"/>
        </w:rPr>
        <w:t>województwa</w:t>
      </w:r>
      <w:r w:rsidR="00BE7AEF" w:rsidRPr="001E19A5">
        <w:rPr>
          <w:b/>
          <w:color w:val="00B050"/>
          <w:sz w:val="24"/>
          <w:szCs w:val="28"/>
        </w:rPr>
        <w:t xml:space="preserve"> </w:t>
      </w:r>
      <w:r w:rsidR="00357E45">
        <w:rPr>
          <w:b/>
          <w:color w:val="00B050"/>
          <w:sz w:val="24"/>
          <w:szCs w:val="28"/>
        </w:rPr>
        <w:t>podlaskiego</w:t>
      </w:r>
      <w:r w:rsidR="00BE7AEF" w:rsidRPr="001E19A5">
        <w:rPr>
          <w:b/>
          <w:color w:val="00B050"/>
          <w:sz w:val="24"/>
          <w:szCs w:val="28"/>
        </w:rPr>
        <w:t xml:space="preserve"> </w:t>
      </w:r>
      <w:r w:rsidR="00BE7AEF" w:rsidRPr="00B53F78">
        <w:rPr>
          <w:b/>
          <w:color w:val="00B050"/>
          <w:sz w:val="24"/>
          <w:szCs w:val="28"/>
        </w:rPr>
        <w:t>naucz</w:t>
      </w:r>
      <w:r w:rsidR="001E0B2E">
        <w:rPr>
          <w:b/>
          <w:color w:val="00B050"/>
          <w:sz w:val="24"/>
          <w:szCs w:val="28"/>
        </w:rPr>
        <w:t>ą</w:t>
      </w:r>
      <w:r w:rsidR="00BE7AEF" w:rsidRPr="00B53F78">
        <w:rPr>
          <w:b/>
          <w:color w:val="00B050"/>
          <w:sz w:val="24"/>
          <w:szCs w:val="28"/>
        </w:rPr>
        <w:t xml:space="preserve"> </w:t>
      </w:r>
      <w:r>
        <w:rPr>
          <w:b/>
          <w:color w:val="00B050"/>
          <w:sz w:val="24"/>
          <w:szCs w:val="28"/>
        </w:rPr>
        <w:t>się w</w:t>
      </w:r>
      <w:bookmarkStart w:id="0" w:name="_GoBack"/>
      <w:bookmarkEnd w:id="0"/>
      <w:r>
        <w:rPr>
          <w:b/>
          <w:color w:val="00B050"/>
          <w:sz w:val="24"/>
          <w:szCs w:val="28"/>
        </w:rPr>
        <w:t xml:space="preserve"> tym roku szkolnym</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4F6843">
        <w:rPr>
          <w:b/>
          <w:sz w:val="20"/>
          <w:szCs w:val="20"/>
        </w:rPr>
        <w:t xml:space="preserve">ponad </w:t>
      </w:r>
      <w:r w:rsidR="00357E45">
        <w:rPr>
          <w:b/>
          <w:sz w:val="20"/>
          <w:szCs w:val="20"/>
        </w:rPr>
        <w:t>16,5</w:t>
      </w:r>
      <w:r w:rsidR="004F6843">
        <w:rPr>
          <w:b/>
          <w:sz w:val="20"/>
          <w:szCs w:val="20"/>
        </w:rPr>
        <w:t xml:space="preserve"> tys.</w:t>
      </w:r>
      <w:r w:rsidR="00BE7AEF" w:rsidRPr="00B53F78">
        <w:rPr>
          <w:b/>
          <w:sz w:val="20"/>
          <w:szCs w:val="20"/>
        </w:rPr>
        <w:t xml:space="preserve"> przedszkolaków z woj</w:t>
      </w:r>
      <w:r w:rsidR="004F6843">
        <w:rPr>
          <w:b/>
          <w:sz w:val="20"/>
          <w:szCs w:val="20"/>
        </w:rPr>
        <w:t xml:space="preserve">ewództwa </w:t>
      </w:r>
      <w:r w:rsidR="00357E45">
        <w:rPr>
          <w:b/>
          <w:sz w:val="20"/>
          <w:szCs w:val="20"/>
        </w:rPr>
        <w:t>podla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Anna Słaboń, psycholog, coach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zachowań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i</w:t>
      </w:r>
      <w:r w:rsidRPr="00D21077">
        <w:rPr>
          <w:b/>
          <w:sz w:val="20"/>
          <w:szCs w:val="20"/>
        </w:rPr>
        <w:t xml:space="preserve"> </w:t>
      </w:r>
      <w:r w:rsidR="009F2003" w:rsidRPr="00D21077">
        <w:rPr>
          <w:b/>
          <w:sz w:val="20"/>
          <w:szCs w:val="20"/>
        </w:rPr>
        <w:t>dowiedzą</w:t>
      </w:r>
      <w:r w:rsidR="00D21077" w:rsidRPr="00D21077">
        <w:rPr>
          <w:b/>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95B92">
        <w:rPr>
          <w:rFonts w:asciiTheme="minorHAnsi" w:hAnsiTheme="minorHAnsi" w:cstheme="minorHAnsi"/>
          <w:b/>
          <w:color w:val="7F7F7F" w:themeColor="text1" w:themeTint="80"/>
          <w:sz w:val="20"/>
          <w:szCs w:val="20"/>
          <w:lang w:val="en-US"/>
        </w:rPr>
        <w:t>Komunikacji</w:t>
      </w: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9"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10"/>
      <w:footerReference w:type="default" r:id="rId11"/>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A4C34"/>
    <w:rsid w:val="000F5F37"/>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0B2E"/>
    <w:rsid w:val="001E19A5"/>
    <w:rsid w:val="001E368D"/>
    <w:rsid w:val="001E4202"/>
    <w:rsid w:val="001E5F15"/>
    <w:rsid w:val="001F3A72"/>
    <w:rsid w:val="001F51E5"/>
    <w:rsid w:val="002106B0"/>
    <w:rsid w:val="0021419B"/>
    <w:rsid w:val="00216CF3"/>
    <w:rsid w:val="00226B61"/>
    <w:rsid w:val="0024167A"/>
    <w:rsid w:val="0024787F"/>
    <w:rsid w:val="00260B4F"/>
    <w:rsid w:val="00264C24"/>
    <w:rsid w:val="002854AC"/>
    <w:rsid w:val="00297E0D"/>
    <w:rsid w:val="002B527D"/>
    <w:rsid w:val="002B5FCE"/>
    <w:rsid w:val="002B7419"/>
    <w:rsid w:val="002C1E22"/>
    <w:rsid w:val="002D474B"/>
    <w:rsid w:val="002E0550"/>
    <w:rsid w:val="002E1CAB"/>
    <w:rsid w:val="0030120B"/>
    <w:rsid w:val="00302A79"/>
    <w:rsid w:val="003517D9"/>
    <w:rsid w:val="00355168"/>
    <w:rsid w:val="00357E45"/>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3363"/>
    <w:rsid w:val="00432A52"/>
    <w:rsid w:val="0043743A"/>
    <w:rsid w:val="0044027D"/>
    <w:rsid w:val="00440A9E"/>
    <w:rsid w:val="00444DED"/>
    <w:rsid w:val="004553B5"/>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850BA"/>
    <w:rsid w:val="0059112D"/>
    <w:rsid w:val="005B360E"/>
    <w:rsid w:val="005B511A"/>
    <w:rsid w:val="005B7D65"/>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379F4"/>
    <w:rsid w:val="0094158B"/>
    <w:rsid w:val="009521B6"/>
    <w:rsid w:val="00952F57"/>
    <w:rsid w:val="00961446"/>
    <w:rsid w:val="00963F01"/>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205C1"/>
    <w:rsid w:val="00A229B0"/>
    <w:rsid w:val="00A2657D"/>
    <w:rsid w:val="00A62FEA"/>
    <w:rsid w:val="00A645F8"/>
    <w:rsid w:val="00A72C7A"/>
    <w:rsid w:val="00A82C4D"/>
    <w:rsid w:val="00AA2113"/>
    <w:rsid w:val="00AA4267"/>
    <w:rsid w:val="00AA5A75"/>
    <w:rsid w:val="00AB02E5"/>
    <w:rsid w:val="00AC10D9"/>
    <w:rsid w:val="00AC6E23"/>
    <w:rsid w:val="00AC73CE"/>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5400"/>
    <w:rsid w:val="00C066E9"/>
    <w:rsid w:val="00C15064"/>
    <w:rsid w:val="00C27FED"/>
    <w:rsid w:val="00C454C5"/>
    <w:rsid w:val="00C50B4B"/>
    <w:rsid w:val="00C619B2"/>
    <w:rsid w:val="00C629A2"/>
    <w:rsid w:val="00C66584"/>
    <w:rsid w:val="00C72CE7"/>
    <w:rsid w:val="00C84937"/>
    <w:rsid w:val="00C86B4F"/>
    <w:rsid w:val="00C913B4"/>
    <w:rsid w:val="00CB2F23"/>
    <w:rsid w:val="00CC1FED"/>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96E6B"/>
    <w:rsid w:val="00DA408D"/>
    <w:rsid w:val="00DB66B1"/>
    <w:rsid w:val="00DC0033"/>
    <w:rsid w:val="00DC1F3A"/>
    <w:rsid w:val="00DD6FB1"/>
    <w:rsid w:val="00DE4A62"/>
    <w:rsid w:val="00DE6507"/>
    <w:rsid w:val="00E03765"/>
    <w:rsid w:val="00E06457"/>
    <w:rsid w:val="00E068D8"/>
    <w:rsid w:val="00E102E1"/>
    <w:rsid w:val="00E10F7E"/>
    <w:rsid w:val="00E24E5D"/>
    <w:rsid w:val="00E358AC"/>
    <w:rsid w:val="00E44429"/>
    <w:rsid w:val="00E501DA"/>
    <w:rsid w:val="00E502AC"/>
    <w:rsid w:val="00E5749B"/>
    <w:rsid w:val="00E626BD"/>
    <w:rsid w:val="00E66691"/>
    <w:rsid w:val="00E729A2"/>
    <w:rsid w:val="00E74B48"/>
    <w:rsid w:val="00E90E44"/>
    <w:rsid w:val="00EA5BF9"/>
    <w:rsid w:val="00ED11F1"/>
    <w:rsid w:val="00ED7307"/>
    <w:rsid w:val="00EE050C"/>
    <w:rsid w:val="00EE2919"/>
    <w:rsid w:val="00EF761C"/>
    <w:rsid w:val="00F2336A"/>
    <w:rsid w:val="00F47A54"/>
    <w:rsid w:val="00F56A58"/>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63C4A1-1697-403C-9023-A52DE6902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5</Words>
  <Characters>4475</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8</cp:revision>
  <dcterms:created xsi:type="dcterms:W3CDTF">2017-12-04T13:50:00Z</dcterms:created>
  <dcterms:modified xsi:type="dcterms:W3CDTF">2017-12-05T09:27:00Z</dcterms:modified>
</cp:coreProperties>
</file>